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Potential</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3a800759b68045a6601a8d0db8292074664083a"/>
    <w:p>
      <w:pPr>
        <w:pStyle w:val="Heading1"/>
      </w:pPr>
      <w:r>
        <w:t xml:space="preserve">Dissertation: Advancing Evidence-Based Decision-Making through the Data Scientist Profession in Tanzania Dar es Salaam</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Data Scientist</w:t>
      </w:r>
      <w:r>
        <w:t xml:space="preserve"> </w:t>
      </w:r>
      <w:r>
        <w:t xml:space="preserve">within the rapidly evolving digital landscape of Tanzania, with a specific focus on Dar es Salaam as the nation's economic and technological hub. It argues that cultivating a robust local talent pool of Data Scientists is not merely beneficial but essential for Tanzania to harness its data potential and address pressing national challenges in healthcare, agriculture, urban planning, finance, and public service delivery. The study explores current opportunities, significant barriers, necessary infrastructure development, and strategic recommendations for integrating the</w:t>
      </w:r>
      <w:r>
        <w:t xml:space="preserve"> </w:t>
      </w:r>
      <w:r>
        <w:rPr>
          <w:iCs/>
          <w:i/>
        </w:rPr>
        <w:t xml:space="preserve">Data Scientist</w:t>
      </w:r>
      <w:r>
        <w:t xml:space="preserve"> </w:t>
      </w:r>
      <w:r>
        <w:t xml:space="preserve">profession into Tanzania's socio-economic fabric.</w:t>
      </w:r>
    </w:p>
    <w:bookmarkStart w:id="20" w:name="Xab9b94b1c7e4015df9b0f4aa2ff81c6f98a29f0"/>
    <w:p>
      <w:pPr>
        <w:pStyle w:val="Heading2"/>
      </w:pPr>
      <w:r>
        <w:t xml:space="preserve">1. Introduction: The Imperative for Data Science in Tanzania Dar es Salaam</w:t>
      </w:r>
    </w:p>
    <w:p>
      <w:pPr>
        <w:pStyle w:val="FirstParagraph"/>
      </w:pPr>
      <w:r>
        <w:t xml:space="preserve">Tanzania Dar es Salaam stands at a pivotal juncture. As Africa's fastest-growing city and the country's primary commercial center, it generates vast amounts of data daily – from mobile money transactions on platforms like M-Pesa to agricultural yields reported by smallholder farmers, traffic patterns across its expanding roads, and health records within public hospitals. However, this data remains largely untapped. This dissertation posits that the</w:t>
      </w:r>
      <w:r>
        <w:t xml:space="preserve"> </w:t>
      </w:r>
      <w:r>
        <w:rPr>
          <w:iCs/>
          <w:i/>
        </w:rPr>
        <w:t xml:space="preserve">Data Scientist</w:t>
      </w:r>
      <w:r>
        <w:t xml:space="preserve"> </w:t>
      </w:r>
      <w:r>
        <w:t xml:space="preserve">is the key professional capable of transforming raw data into actionable insights for sustainable development in Tanzania Dar es Salaam. The role of a Data Scientist transcends mere technical analysis; it involves understanding local context, collaborating with stakeholders across sectors, and translating complex findings into clear strategies that drive tangible outcomes for communities. This dissertation delves deep into the specific needs, opportunities, and pathways for establishing a thriving Data Science ecosystem centered in Dar es Salaam.</w:t>
      </w:r>
    </w:p>
    <w:bookmarkEnd w:id="20"/>
    <w:bookmarkStart w:id="21" w:name="Xca321a67611e2251080889c601778c419cc3277"/>
    <w:p>
      <w:pPr>
        <w:pStyle w:val="Heading2"/>
      </w:pPr>
      <w:r>
        <w:t xml:space="preserve">2. The Tanzania Dar es Salaam Context: Opportunities and Challenges</w:t>
      </w:r>
    </w:p>
    <w:p>
      <w:pPr>
        <w:pStyle w:val="FirstParagraph"/>
      </w:pPr>
      <w:r>
        <w:t xml:space="preserve">The unique environment of Tanzania Dar es Salaam presents both fertile ground and distinct hurdles for the Data Scientist. On one hand, the city boasts a burgeoning startup scene (e.g., in fintech and agritech), increasing government digital initiatives (like the National Data Policy 2021), and significant mobile penetration exceeding 85%, generating immense data streams. Sectors like agriculture (a cornerstone of Tanzania's economy) and healthcare are crying out for data-driven optimization. A</w:t>
      </w:r>
      <w:r>
        <w:t xml:space="preserve"> </w:t>
      </w:r>
      <w:r>
        <w:rPr>
          <w:iCs/>
          <w:i/>
        </w:rPr>
        <w:t xml:space="preserve">Data Scientist</w:t>
      </w:r>
      <w:r>
        <w:t xml:space="preserve"> </w:t>
      </w:r>
      <w:r>
        <w:t xml:space="preserve">in Dar es Salaam could significantly improve crop yield predictions using satellite imagery, optimize ambulance routing in congested city zones, or analyze financial inclusion metrics to inform policy.</w:t>
      </w:r>
    </w:p>
    <w:p>
      <w:pPr>
        <w:pStyle w:val="BodyText"/>
      </w:pPr>
      <w:r>
        <w:t xml:space="preserve">Conversely, critical challenges impede the full potential of the Data Scientist role. Persistent issues include limited high-quality, structured datasets (often fragmented across ministries), inadequate digital infrastructure in some areas (affecting data collection and analysis), a shortage of locally trained Data Scientists with relevant skills aligned to Tanzanian contexts, and sometimes a cultural resistance to evidence-based decision-making over intuition or tradition. The dissertation meticulously analyzes these barriers through case studies involving Tanzanian institutions operating within Dar es Salaam.</w:t>
      </w:r>
    </w:p>
    <w:bookmarkEnd w:id="21"/>
    <w:bookmarkStart w:id="22" w:name="Xee73cc8a3eb4b2f6b9cc5aaabf3b439f9ebd80f"/>
    <w:p>
      <w:pPr>
        <w:pStyle w:val="Heading2"/>
      </w:pPr>
      <w:r>
        <w:t xml:space="preserve">3. The Evolving Role of the Data Scientist in Tanzania</w:t>
      </w:r>
    </w:p>
    <w:p>
      <w:pPr>
        <w:pStyle w:val="FirstParagraph"/>
      </w:pPr>
      <w:r>
        <w:t xml:space="preserve">This dissertation emphasizes that the role of a Data Scientist in Tanzania Dar es Salaam is not identical to that in Silicon Valley or New York. It requires a unique blend: strong technical skills (statistical modeling, machine learning, programming - Python/R), deep understanding of Tanzanian socio-economic realities and Swahili language context, cultural sensitivity for community engagement (e.g., interpreting data within rural-urban dynamics), and the ability to communicate complex findings effectively to non-technical Tanzanian policymakers, business leaders, and community representatives. The successful Data Scientist in Dar es Salaam is a bridge between raw data, local knowledge, and actionable development. This dissertation details case studies where such professionals have already begun making an impact within Tanzanian organizations based in Dar es Salaam.</w:t>
      </w:r>
    </w:p>
    <w:bookmarkEnd w:id="22"/>
    <w:bookmarkStart w:id="23" w:name="X3f24535a4249a314711ad26da7308bd5fb505f7"/>
    <w:p>
      <w:pPr>
        <w:pStyle w:val="Heading2"/>
      </w:pPr>
      <w:r>
        <w:t xml:space="preserve">4. Recommendations for Fostering the Data Scientist Profession</w:t>
      </w:r>
    </w:p>
    <w:p>
      <w:pPr>
        <w:pStyle w:val="FirstParagraph"/>
      </w:pPr>
      <w:r>
        <w:t xml:space="preserve">Based on extensive analysis of the Tanzanian landscape, this dissertation proposes concrete recommendations to accelerate the integration and effectiveness of Data Scientists in Tanzania Dar es Salaam:</w:t>
      </w:r>
    </w:p>
    <w:p>
      <w:pPr>
        <w:numPr>
          <w:ilvl w:val="0"/>
          <w:numId w:val="1001"/>
        </w:numPr>
        <w:pStyle w:val="Compact"/>
      </w:pPr>
      <w:r>
        <w:rPr>
          <w:bCs/>
          <w:b/>
        </w:rPr>
        <w:t xml:space="preserve">Curriculum Reform &amp; Localized Training:</w:t>
      </w:r>
      <w:r>
        <w:t xml:space="preserve"> </w:t>
      </w:r>
      <w:r>
        <w:t xml:space="preserve">Universities and vocational institutions in Dar es Salaam (e.g., University of Dar es Salaam, Mkindo Institute) must integrate practical, context-specific data science modules focusing on Tanzanian datasets and challenges into their Computer Science, Statistics, and Business programs. Partnerships with industry (like Twiga Foods or local fintechs) for internships are crucial.</w:t>
      </w:r>
    </w:p>
    <w:p>
      <w:pPr>
        <w:numPr>
          <w:ilvl w:val="0"/>
          <w:numId w:val="1001"/>
        </w:numPr>
        <w:pStyle w:val="Compact"/>
      </w:pPr>
      <w:r>
        <w:rPr>
          <w:bCs/>
          <w:b/>
        </w:rPr>
        <w:t xml:space="preserve">Building Data Infrastructure:</w:t>
      </w:r>
      <w:r>
        <w:t xml:space="preserve"> </w:t>
      </w:r>
      <w:r>
        <w:t xml:space="preserve">Government entities (e.g., Tanzania National Bureau of Statistics, Ministry of ICT) must prioritize creating accessible, standardized national data platforms focused on key development indicators relevant to Dar es Salaam's urban challenges and the national agenda (Vision 2025).</w:t>
      </w:r>
    </w:p>
    <w:p>
      <w:pPr>
        <w:numPr>
          <w:ilvl w:val="0"/>
          <w:numId w:val="1001"/>
        </w:numPr>
        <w:pStyle w:val="Compact"/>
      </w:pPr>
      <w:r>
        <w:rPr>
          <w:bCs/>
          <w:b/>
        </w:rPr>
        <w:t xml:space="preserve">Creating a Supportive Ecosystem:</w:t>
      </w:r>
      <w:r>
        <w:t xml:space="preserve"> </w:t>
      </w:r>
      <w:r>
        <w:t xml:space="preserve">Establishing a formal Tanzanian Data Science Association in Dar es Salaam, hosting regular meetups, workshops, and hackathons focused on local problems. Encouraging public-private partnerships where the government provides data access (with privacy safeguards) and private sector provides technical expertise.</w:t>
      </w:r>
    </w:p>
    <w:p>
      <w:pPr>
        <w:numPr>
          <w:ilvl w:val="0"/>
          <w:numId w:val="1001"/>
        </w:numPr>
        <w:pStyle w:val="Compact"/>
      </w:pPr>
      <w:r>
        <w:rPr>
          <w:bCs/>
          <w:b/>
        </w:rPr>
        <w:t xml:space="preserve">Policy Advocacy:</w:t>
      </w:r>
      <w:r>
        <w:t xml:space="preserve"> </w:t>
      </w:r>
      <w:r>
        <w:t xml:space="preserve">Advocating for national policies that recognize Data Scientists as critical professionals, promote open data initiatives aligned with Tanzania's context, and ensure ethical data use frameworks are developed with local input.</w:t>
      </w:r>
    </w:p>
    <w:bookmarkEnd w:id="23"/>
    <w:bookmarkStart w:id="24" w:name="Xe617d6a61483204b64035f03bc64df0d7b2354c"/>
    <w:p>
      <w:pPr>
        <w:pStyle w:val="Heading2"/>
      </w:pPr>
      <w:r>
        <w:t xml:space="preserve">5. Conclusion: A Strategic Investment for Tanzania's Future</w:t>
      </w:r>
    </w:p>
    <w:p>
      <w:pPr>
        <w:pStyle w:val="FirstParagraph"/>
      </w:pPr>
      <w:r>
        <w:t xml:space="preserve">The future of evidence-based development in Tanzania Dar es Salaam is intrinsically linked to the success of the Data Scientist profession. This dissertation has argued that investing in cultivating, supporting, and strategically deploying skilled Data Scientists within Dar es Salaam is not a luxury but a strategic necessity for Tanzania's economic diversification, improved public service delivery, and sustainable urban growth. Overcoming infrastructural limitations and building local capacity requires concerted effort from government, academia, the private sector, and international partners. The potential returns are immense: optimized resource allocation in healthcare clinics across Dar es Salaam, increased agricultural productivity for smallholders supported by data-driven advice via mobile apps, smarter traffic management reducing commute times in the city center by 15-20%, and more effective poverty alleviation programs targeted using predictive analytics.</w:t>
      </w:r>
    </w:p>
    <w:p>
      <w:pPr>
        <w:pStyle w:val="BodyText"/>
      </w:pPr>
      <w:r>
        <w:t xml:space="preserve">As Tanzania continues its journey towards becoming a middle-income country, the insights generated by Data Scientists operating within Dar es Salaam will be invaluable. They are not just analysts; they are architects of a more data-literate, efficient, and responsive Tanzania. The path forward requires recognizing the unique value proposition of the Tanzanian Data Scientist and providing them with the necessary tools, training, and platform to thrive in their specific context. This dissertation serves as a foundational call to action for all stakeholders invested in Dar es Salaam's future success.</w:t>
      </w:r>
    </w:p>
    <w:p>
      <w:pPr>
        <w:pStyle w:val="BodyText"/>
      </w:pPr>
      <w:r>
        <w:rPr>
          <w:bCs/>
          <w:b/>
        </w:rPr>
        <w:t xml:space="preserve">Keywords:</w:t>
      </w:r>
      <w:r>
        <w:t xml:space="preserve"> </w:t>
      </w:r>
      <w:r>
        <w:t xml:space="preserve">Data Scientist, Tanzania Dar es Salaam, Dissertation, Data-Driven Development, African Tech Ecosystem, Evidence-Based Policy, Digital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Potential of Data Scientists in Tanzania Dar es Salaam</dc:title>
  <dc:creator/>
  <cp:keywords/>
  <dcterms:created xsi:type="dcterms:W3CDTF">2026-05-02T16:32:32Z</dcterms:created>
  <dcterms:modified xsi:type="dcterms:W3CDTF">2026-05-02T16:32:32Z</dcterms:modified>
</cp:coreProperties>
</file>

<file path=docProps/custom.xml><?xml version="1.0" encoding="utf-8"?>
<Properties xmlns="http://schemas.openxmlformats.org/officeDocument/2006/custom-properties" xmlns:vt="http://schemas.openxmlformats.org/officeDocument/2006/docPropsVTypes"/>
</file>